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2-04</w:t>
      </w:r>
      <w:r>
        <w:t xml:space="preserve"> </w:t>
      </w:r>
      <w:r>
        <w:t xml:space="preserve">06:12:5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8c35b870f330b0630c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2-04T06:13:02Z</dcterms:created>
  <dcterms:modified xsi:type="dcterms:W3CDTF">2021-12-04T06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2-04 06:12:52</vt:lpwstr>
  </property>
</Properties>
</file>